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40ED2A" w14:textId="5D3F4354" w:rsidR="00426FE9" w:rsidRDefault="00426FE9" w:rsidP="00426F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ANDA TERIMA BUKU LAPORAN </w:t>
      </w:r>
      <w:r w:rsidR="00655F39">
        <w:rPr>
          <w:rFonts w:ascii="Times New Roman" w:hAnsi="Times New Roman" w:cs="Times New Roman"/>
          <w:b/>
          <w:bCs/>
          <w:sz w:val="28"/>
          <w:szCs w:val="28"/>
        </w:rPr>
        <w:t>TUGAS AKHIR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MAHASISWA </w:t>
      </w:r>
      <w:r w:rsidR="00C22528">
        <w:rPr>
          <w:rFonts w:ascii="Times New Roman" w:hAnsi="Times New Roman" w:cs="Times New Roman"/>
          <w:b/>
          <w:bCs/>
          <w:sz w:val="28"/>
          <w:szCs w:val="28"/>
        </w:rPr>
        <w:t>PROGRAM STUDI</w:t>
      </w:r>
      <w:r w:rsidR="00655F39">
        <w:rPr>
          <w:rFonts w:ascii="Times New Roman" w:hAnsi="Times New Roman" w:cs="Times New Roman"/>
          <w:b/>
          <w:bCs/>
          <w:sz w:val="28"/>
          <w:szCs w:val="28"/>
        </w:rPr>
        <w:t xml:space="preserve"> D3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55F39">
        <w:rPr>
          <w:rFonts w:ascii="Times New Roman" w:hAnsi="Times New Roman" w:cs="Times New Roman"/>
          <w:b/>
          <w:bCs/>
          <w:sz w:val="28"/>
          <w:szCs w:val="28"/>
        </w:rPr>
        <w:t xml:space="preserve">TEKNOLOGI </w:t>
      </w:r>
      <w:r>
        <w:rPr>
          <w:rFonts w:ascii="Times New Roman" w:hAnsi="Times New Roman" w:cs="Times New Roman"/>
          <w:b/>
          <w:bCs/>
          <w:sz w:val="28"/>
          <w:szCs w:val="28"/>
        </w:rPr>
        <w:t>INDUSTRI IST AKPRIND YOGYAKARTA</w:t>
      </w:r>
    </w:p>
    <w:p w14:paraId="14D750C2" w14:textId="77777777" w:rsidR="00426FE9" w:rsidRDefault="00426FE9" w:rsidP="00426FE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Yogyakarta, ……………………….</w:t>
      </w:r>
    </w:p>
    <w:p w14:paraId="2341D68E" w14:textId="77777777" w:rsidR="00426FE9" w:rsidRDefault="00426FE9" w:rsidP="00426FE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D0C247" w14:textId="10FB3C0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pada Yth</w:t>
      </w:r>
      <w:r>
        <w:rPr>
          <w:rFonts w:ascii="Times New Roman" w:hAnsi="Times New Roman" w:cs="Times New Roman"/>
          <w:sz w:val="24"/>
          <w:szCs w:val="24"/>
        </w:rPr>
        <w:br/>
        <w:t xml:space="preserve">Ketua </w:t>
      </w:r>
      <w:r w:rsidR="00655F39">
        <w:rPr>
          <w:rFonts w:ascii="Times New Roman" w:hAnsi="Times New Roman" w:cs="Times New Roman"/>
          <w:sz w:val="24"/>
          <w:szCs w:val="24"/>
        </w:rPr>
        <w:t>Prodi D3 Teknologi Indust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B9FC93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T AKPRIND Yogyakarta</w:t>
      </w:r>
    </w:p>
    <w:p w14:paraId="581B8AFD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AFE1DB" w14:textId="158CD97C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kenaan dengan peyerahan laporan </w:t>
      </w:r>
      <w:r w:rsidR="00655F39">
        <w:rPr>
          <w:rFonts w:ascii="Times New Roman" w:hAnsi="Times New Roman" w:cs="Times New Roman"/>
          <w:sz w:val="24"/>
          <w:szCs w:val="24"/>
        </w:rPr>
        <w:t>Tugas Akhir</w:t>
      </w:r>
      <w:r>
        <w:rPr>
          <w:rFonts w:ascii="Times New Roman" w:hAnsi="Times New Roman" w:cs="Times New Roman"/>
          <w:sz w:val="24"/>
          <w:szCs w:val="24"/>
        </w:rPr>
        <w:t xml:space="preserve"> mahasiswa dengan data sebagai berikut:</w:t>
      </w:r>
    </w:p>
    <w:p w14:paraId="7D784F25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Mahasisw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B812E50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75DA6DE1" w14:textId="665BA6FA" w:rsidR="00426FE9" w:rsidRDefault="00655F3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dul Tugas Akhir</w:t>
      </w:r>
      <w:r w:rsidR="00426FE9">
        <w:rPr>
          <w:rFonts w:ascii="Times New Roman" w:hAnsi="Times New Roman" w:cs="Times New Roman"/>
          <w:sz w:val="24"/>
          <w:szCs w:val="24"/>
        </w:rPr>
        <w:tab/>
        <w:t>:</w:t>
      </w:r>
    </w:p>
    <w:p w14:paraId="57B64121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. Telp Mahasisw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5ED7A84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81C02C" w14:textId="6D95AB22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Dengan ini kami menyatakan bahwa buku laporan </w:t>
      </w:r>
      <w:r w:rsidR="00655F39">
        <w:rPr>
          <w:rFonts w:ascii="Times New Roman" w:hAnsi="Times New Roman" w:cs="Times New Roman"/>
          <w:sz w:val="24"/>
          <w:szCs w:val="24"/>
        </w:rPr>
        <w:t>Tugas Akhir</w:t>
      </w:r>
      <w:r>
        <w:rPr>
          <w:rFonts w:ascii="Times New Roman" w:hAnsi="Times New Roman" w:cs="Times New Roman"/>
          <w:sz w:val="24"/>
          <w:szCs w:val="24"/>
        </w:rPr>
        <w:t xml:space="preserve"> mahasiswa sejumlah 1 ekslempar telah kami terima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asukan yang dapat kami sampaikan adalah:</w:t>
      </w:r>
    </w:p>
    <w:p w14:paraId="46B5FD86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4ECBD798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informasi ini, atas kerjasamanya disampaikan terima kasih.</w:t>
      </w:r>
    </w:p>
    <w:p w14:paraId="7D1AD1DC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F1D77E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enerima,</w:t>
      </w:r>
    </w:p>
    <w:p w14:paraId="40E4A5E9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ihak instansi/pemerintah</w:t>
      </w:r>
    </w:p>
    <w:p w14:paraId="1EBDAAC5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4D1A36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1F370DE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3DDA2D" w14:textId="77777777" w:rsidR="00426FE9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E7CEE8" w14:textId="77777777" w:rsidR="00426FE9" w:rsidRPr="00CE24D3" w:rsidRDefault="00426FE9" w:rsidP="00426F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Nama terang dan stampel)</w:t>
      </w:r>
    </w:p>
    <w:p w14:paraId="4474DA1E" w14:textId="3E159F32" w:rsidR="00E0048E" w:rsidRDefault="00E0048E">
      <w:bookmarkStart w:id="0" w:name="_GoBack"/>
      <w:bookmarkEnd w:id="0"/>
    </w:p>
    <w:sectPr w:rsidR="00E004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LcwtrAwsLAwMTVT0lEKTi0uzszPAykwrAUA3V1hFiwAAAA="/>
  </w:docVars>
  <w:rsids>
    <w:rsidRoot w:val="00426FE9"/>
    <w:rsid w:val="001620F0"/>
    <w:rsid w:val="00426FE9"/>
    <w:rsid w:val="00531306"/>
    <w:rsid w:val="00655F39"/>
    <w:rsid w:val="008D6C74"/>
    <w:rsid w:val="00B01D23"/>
    <w:rsid w:val="00BB7116"/>
    <w:rsid w:val="00C22528"/>
    <w:rsid w:val="00D5523D"/>
    <w:rsid w:val="00E0048E"/>
    <w:rsid w:val="00F2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592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6F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6F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3</Words>
  <Characters>706</Characters>
  <Application>Microsoft Office Word</Application>
  <DocSecurity>0</DocSecurity>
  <Lines>5</Lines>
  <Paragraphs>1</Paragraphs>
  <ScaleCrop>false</ScaleCrop>
  <Company/>
  <LinksUpToDate>false</LinksUpToDate>
  <CharactersWithSpaces>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a dati</dc:creator>
  <cp:keywords/>
  <dc:description/>
  <cp:lastModifiedBy>WIN7</cp:lastModifiedBy>
  <cp:revision>9</cp:revision>
  <dcterms:created xsi:type="dcterms:W3CDTF">2022-07-01T02:57:00Z</dcterms:created>
  <dcterms:modified xsi:type="dcterms:W3CDTF">2022-09-15T04:38:00Z</dcterms:modified>
</cp:coreProperties>
</file>